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72E2EC" w14:textId="77777777" w:rsidR="000D7FCC" w:rsidRDefault="000D7FCC" w:rsidP="00856407">
      <w:pPr>
        <w:pStyle w:val="Header"/>
        <w:rPr>
          <w:b/>
          <w:sz w:val="28"/>
          <w:szCs w:val="28"/>
        </w:rPr>
      </w:pPr>
    </w:p>
    <w:p w14:paraId="53785BB0" w14:textId="7FB5D838" w:rsidR="000D7FCC" w:rsidRPr="003F6186" w:rsidRDefault="000D7FCC" w:rsidP="000D7FCC">
      <w:pPr>
        <w:pStyle w:val="Header"/>
        <w:ind w:left="-21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F6186">
        <w:rPr>
          <w:rFonts w:ascii="Times New Roman" w:hAnsi="Times New Roman" w:cs="Times New Roman"/>
          <w:b/>
          <w:sz w:val="28"/>
          <w:szCs w:val="28"/>
        </w:rPr>
        <w:t>6010</w:t>
      </w:r>
      <w:r w:rsidR="00252A2B" w:rsidRPr="003F6186">
        <w:rPr>
          <w:rFonts w:ascii="Times New Roman" w:hAnsi="Times New Roman" w:cs="Times New Roman"/>
          <w:b/>
          <w:sz w:val="28"/>
          <w:szCs w:val="28"/>
        </w:rPr>
        <w:t xml:space="preserve"> V4</w:t>
      </w:r>
    </w:p>
    <w:p w14:paraId="4B6254C4" w14:textId="77777777" w:rsidR="000D7FCC" w:rsidRPr="003F6186" w:rsidRDefault="000D7FCC" w:rsidP="000D7FCC">
      <w:pPr>
        <w:pStyle w:val="Header"/>
        <w:ind w:left="-21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F6186">
        <w:rPr>
          <w:rFonts w:ascii="Times New Roman" w:hAnsi="Times New Roman" w:cs="Times New Roman"/>
          <w:b/>
          <w:sz w:val="28"/>
          <w:szCs w:val="28"/>
        </w:rPr>
        <w:t xml:space="preserve">Introduction to Probability and Statistics </w:t>
      </w:r>
    </w:p>
    <w:p w14:paraId="165AB747" w14:textId="231321C6" w:rsidR="000D7FCC" w:rsidRPr="003F6186" w:rsidRDefault="000D7FCC" w:rsidP="000D7FCC">
      <w:pPr>
        <w:pStyle w:val="Header"/>
        <w:tabs>
          <w:tab w:val="center" w:pos="3780"/>
          <w:tab w:val="left" w:pos="5780"/>
        </w:tabs>
        <w:ind w:left="-216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3F6186">
        <w:rPr>
          <w:rFonts w:ascii="Times New Roman" w:hAnsi="Times New Roman" w:cs="Times New Roman"/>
          <w:b/>
          <w:sz w:val="36"/>
          <w:szCs w:val="36"/>
        </w:rPr>
        <w:t xml:space="preserve">Learning Module </w:t>
      </w:r>
      <w:r w:rsidR="00352417" w:rsidRPr="003F6186">
        <w:rPr>
          <w:rFonts w:ascii="Times New Roman" w:hAnsi="Times New Roman" w:cs="Times New Roman"/>
          <w:b/>
          <w:sz w:val="36"/>
          <w:szCs w:val="36"/>
        </w:rPr>
        <w:t>6</w:t>
      </w:r>
    </w:p>
    <w:p w14:paraId="31CA9525" w14:textId="77777777" w:rsidR="000D7FCC" w:rsidRPr="003F6186" w:rsidRDefault="000D7FCC" w:rsidP="00DC3890">
      <w:pPr>
        <w:rPr>
          <w:b/>
        </w:rPr>
      </w:pPr>
    </w:p>
    <w:p w14:paraId="7D169B72" w14:textId="77777777" w:rsidR="000B5593" w:rsidRPr="00EB06CE" w:rsidRDefault="000B5593" w:rsidP="000B5593">
      <w:pPr>
        <w:pStyle w:val="ListParagraph"/>
        <w:numPr>
          <w:ilvl w:val="0"/>
          <w:numId w:val="2"/>
        </w:numPr>
        <w:ind w:left="-720"/>
        <w:rPr>
          <w:rFonts w:cstheme="minorHAnsi"/>
          <w:sz w:val="28"/>
          <w:szCs w:val="28"/>
        </w:rPr>
      </w:pPr>
      <w:r w:rsidRPr="00B97267">
        <w:rPr>
          <w:rFonts w:cstheme="minorHAnsi"/>
          <w:b/>
          <w:sz w:val="28"/>
          <w:szCs w:val="28"/>
        </w:rPr>
        <w:t xml:space="preserve">READING &amp; ASSIGNMENTS </w:t>
      </w:r>
      <w:r>
        <w:rPr>
          <w:rFonts w:cstheme="minorHAnsi"/>
          <w:b/>
          <w:sz w:val="28"/>
          <w:szCs w:val="28"/>
        </w:rPr>
        <w:t>–</w:t>
      </w:r>
      <w:r w:rsidRPr="00B97267">
        <w:rPr>
          <w:rFonts w:cstheme="minorHAnsi"/>
          <w:b/>
          <w:sz w:val="28"/>
          <w:szCs w:val="28"/>
        </w:rPr>
        <w:t xml:space="preserve"> </w:t>
      </w:r>
      <w:proofErr w:type="spellStart"/>
      <w:r w:rsidRPr="00B97267">
        <w:rPr>
          <w:rFonts w:cstheme="minorHAnsi"/>
          <w:b/>
          <w:sz w:val="28"/>
          <w:szCs w:val="28"/>
        </w:rPr>
        <w:t>Kabacoff</w:t>
      </w:r>
      <w:proofErr w:type="spellEnd"/>
    </w:p>
    <w:p w14:paraId="675664B0" w14:textId="77777777" w:rsidR="000B5593" w:rsidRPr="00EB06CE" w:rsidRDefault="000B5593" w:rsidP="000B5593">
      <w:pPr>
        <w:rPr>
          <w:rFonts w:cstheme="minorHAnsi"/>
          <w:sz w:val="28"/>
          <w:szCs w:val="28"/>
        </w:rPr>
      </w:pPr>
    </w:p>
    <w:p w14:paraId="24C69C50" w14:textId="7A25DEC0" w:rsidR="000B5593" w:rsidRDefault="000B5593" w:rsidP="000B5593">
      <w:pPr>
        <w:pStyle w:val="ListParagraph"/>
        <w:ind w:left="-810"/>
        <w:rPr>
          <w:sz w:val="28"/>
          <w:szCs w:val="28"/>
        </w:rPr>
      </w:pPr>
      <w:proofErr w:type="spellStart"/>
      <w:r w:rsidRPr="00EC3682">
        <w:rPr>
          <w:b/>
          <w:i/>
          <w:sz w:val="28"/>
          <w:szCs w:val="28"/>
        </w:rPr>
        <w:t>Kabacoff</w:t>
      </w:r>
      <w:proofErr w:type="spellEnd"/>
      <w:r w:rsidRPr="00EC3682">
        <w:rPr>
          <w:b/>
          <w:i/>
          <w:sz w:val="28"/>
          <w:szCs w:val="28"/>
        </w:rPr>
        <w:t>:</w:t>
      </w:r>
      <w:r w:rsidRPr="00EC3682">
        <w:rPr>
          <w:b/>
          <w:sz w:val="28"/>
          <w:szCs w:val="28"/>
        </w:rPr>
        <w:t xml:space="preserve">  </w:t>
      </w:r>
      <w:r w:rsidRPr="00EC3682">
        <w:rPr>
          <w:sz w:val="28"/>
          <w:szCs w:val="28"/>
        </w:rPr>
        <w:t xml:space="preserve">Review Chapter </w:t>
      </w:r>
      <w:r>
        <w:rPr>
          <w:sz w:val="28"/>
          <w:szCs w:val="28"/>
        </w:rPr>
        <w:t>8 Linear Regression</w:t>
      </w:r>
    </w:p>
    <w:p w14:paraId="19DF6D4E" w14:textId="6A66794E" w:rsidR="000B5593" w:rsidRDefault="000B5593" w:rsidP="000B5593">
      <w:pPr>
        <w:pStyle w:val="ListParagraph"/>
        <w:numPr>
          <w:ilvl w:val="1"/>
          <w:numId w:val="8"/>
        </w:numPr>
        <w:rPr>
          <w:bCs/>
          <w:iCs/>
          <w:sz w:val="28"/>
          <w:szCs w:val="28"/>
        </w:rPr>
      </w:pPr>
      <w:r>
        <w:rPr>
          <w:bCs/>
          <w:iCs/>
          <w:sz w:val="28"/>
          <w:szCs w:val="28"/>
        </w:rPr>
        <w:t>Prediction with linear regression</w:t>
      </w:r>
    </w:p>
    <w:p w14:paraId="7848A0E4" w14:textId="43DB47C6" w:rsidR="000B5593" w:rsidRDefault="000B5593" w:rsidP="000B5593">
      <w:pPr>
        <w:pStyle w:val="ListParagraph"/>
        <w:numPr>
          <w:ilvl w:val="1"/>
          <w:numId w:val="8"/>
        </w:numPr>
        <w:rPr>
          <w:bCs/>
          <w:iCs/>
          <w:sz w:val="28"/>
          <w:szCs w:val="28"/>
        </w:rPr>
      </w:pPr>
      <w:r>
        <w:rPr>
          <w:bCs/>
          <w:iCs/>
          <w:sz w:val="28"/>
          <w:szCs w:val="28"/>
        </w:rPr>
        <w:t>Dummy variables in regression</w:t>
      </w:r>
    </w:p>
    <w:p w14:paraId="6E69E65E" w14:textId="67E17211" w:rsidR="000B5593" w:rsidRPr="000B5593" w:rsidRDefault="000B5593" w:rsidP="000B5593">
      <w:pPr>
        <w:pStyle w:val="ListParagraph"/>
        <w:numPr>
          <w:ilvl w:val="1"/>
          <w:numId w:val="8"/>
        </w:numPr>
        <w:rPr>
          <w:bCs/>
          <w:iCs/>
          <w:sz w:val="28"/>
          <w:szCs w:val="28"/>
        </w:rPr>
      </w:pPr>
      <w:r>
        <w:rPr>
          <w:bCs/>
          <w:iCs/>
          <w:sz w:val="28"/>
          <w:szCs w:val="28"/>
        </w:rPr>
        <w:t>Subset and subset selection with regression</w:t>
      </w:r>
    </w:p>
    <w:p w14:paraId="32FEF30A" w14:textId="77777777" w:rsidR="000B5593" w:rsidRDefault="000B5593" w:rsidP="000B5593">
      <w:pPr>
        <w:pStyle w:val="ListParagraph"/>
        <w:ind w:left="-810"/>
        <w:rPr>
          <w:sz w:val="28"/>
          <w:szCs w:val="28"/>
        </w:rPr>
      </w:pPr>
    </w:p>
    <w:p w14:paraId="41C5B80E" w14:textId="1554A4F5" w:rsidR="000B5593" w:rsidRPr="000B5593" w:rsidRDefault="000B5593" w:rsidP="000757BA">
      <w:pPr>
        <w:pStyle w:val="ListParagraph"/>
        <w:numPr>
          <w:ilvl w:val="0"/>
          <w:numId w:val="2"/>
        </w:numPr>
        <w:ind w:left="-720"/>
        <w:rPr>
          <w:rFonts w:cstheme="minorHAnsi"/>
          <w:sz w:val="28"/>
          <w:szCs w:val="28"/>
        </w:rPr>
      </w:pPr>
      <w:r w:rsidRPr="003F6186">
        <w:rPr>
          <w:rFonts w:ascii="Times New Roman" w:hAnsi="Times New Roman" w:cs="Times New Roman"/>
          <w:b/>
          <w:sz w:val="28"/>
          <w:szCs w:val="28"/>
        </w:rPr>
        <w:t>COMPLETE</w:t>
      </w:r>
      <w:r w:rsidRPr="003F6186">
        <w:rPr>
          <w:rFonts w:ascii="Times New Roman" w:hAnsi="Times New Roman" w:cs="Times New Roman"/>
          <w:sz w:val="28"/>
          <w:szCs w:val="28"/>
        </w:rPr>
        <w:t xml:space="preserve"> </w:t>
      </w:r>
      <w:r w:rsidRPr="000B5593">
        <w:rPr>
          <w:rFonts w:ascii="Times New Roman" w:hAnsi="Times New Roman" w:cs="Times New Roman"/>
          <w:bCs/>
          <w:sz w:val="28"/>
          <w:szCs w:val="28"/>
        </w:rPr>
        <w:t>the primary and the secondary discussion posts.</w:t>
      </w:r>
    </w:p>
    <w:p w14:paraId="4D2285EA" w14:textId="77777777" w:rsidR="000B5593" w:rsidRPr="000B5593" w:rsidRDefault="000B5593" w:rsidP="000B5593">
      <w:pPr>
        <w:pStyle w:val="ListParagraph"/>
        <w:ind w:left="-720"/>
        <w:rPr>
          <w:rFonts w:cstheme="minorHAnsi"/>
          <w:sz w:val="28"/>
          <w:szCs w:val="28"/>
        </w:rPr>
      </w:pPr>
    </w:p>
    <w:p w14:paraId="5FE6AF8F" w14:textId="6B490AD7" w:rsidR="000757BA" w:rsidRPr="000B5593" w:rsidRDefault="00C00117" w:rsidP="000757BA">
      <w:pPr>
        <w:pStyle w:val="ListParagraph"/>
        <w:numPr>
          <w:ilvl w:val="0"/>
          <w:numId w:val="2"/>
        </w:numPr>
        <w:ind w:left="-720"/>
        <w:rPr>
          <w:rFonts w:cstheme="minorHAnsi"/>
          <w:sz w:val="28"/>
          <w:szCs w:val="28"/>
        </w:rPr>
      </w:pPr>
      <w:r w:rsidRPr="003F6186">
        <w:rPr>
          <w:rFonts w:ascii="Times New Roman" w:hAnsi="Times New Roman" w:cs="Times New Roman"/>
          <w:b/>
          <w:sz w:val="28"/>
          <w:szCs w:val="28"/>
        </w:rPr>
        <w:t>C</w:t>
      </w:r>
      <w:r w:rsidR="00460B38" w:rsidRPr="003F6186">
        <w:rPr>
          <w:rFonts w:ascii="Times New Roman" w:hAnsi="Times New Roman" w:cs="Times New Roman"/>
          <w:b/>
          <w:sz w:val="28"/>
          <w:szCs w:val="28"/>
        </w:rPr>
        <w:t>OMPLETE</w:t>
      </w:r>
      <w:r w:rsidRPr="003F6186">
        <w:rPr>
          <w:rFonts w:ascii="Times New Roman" w:hAnsi="Times New Roman" w:cs="Times New Roman"/>
          <w:sz w:val="28"/>
          <w:szCs w:val="28"/>
        </w:rPr>
        <w:t xml:space="preserve"> </w:t>
      </w:r>
      <w:r w:rsidR="000757BA">
        <w:rPr>
          <w:rFonts w:ascii="Times New Roman" w:hAnsi="Times New Roman" w:cs="Times New Roman"/>
          <w:sz w:val="28"/>
          <w:szCs w:val="28"/>
        </w:rPr>
        <w:t>2</w:t>
      </w:r>
      <w:r w:rsidRPr="003F6186">
        <w:rPr>
          <w:rFonts w:ascii="Times New Roman" w:hAnsi="Times New Roman" w:cs="Times New Roman"/>
          <w:sz w:val="28"/>
          <w:szCs w:val="28"/>
        </w:rPr>
        <w:t xml:space="preserve"> </w:t>
      </w:r>
      <w:r w:rsidR="000757BA">
        <w:rPr>
          <w:rFonts w:ascii="Times New Roman" w:hAnsi="Times New Roman" w:cs="Times New Roman"/>
          <w:sz w:val="28"/>
          <w:szCs w:val="28"/>
        </w:rPr>
        <w:t xml:space="preserve">Final Assessments by Saturday </w:t>
      </w:r>
      <w:r w:rsidRPr="003F6186">
        <w:rPr>
          <w:rFonts w:ascii="Times New Roman" w:hAnsi="Times New Roman" w:cs="Times New Roman"/>
          <w:sz w:val="28"/>
          <w:szCs w:val="28"/>
        </w:rPr>
        <w:t xml:space="preserve">Evening of Week </w:t>
      </w:r>
      <w:r w:rsidR="00CB3C52" w:rsidRPr="003F6186">
        <w:rPr>
          <w:rFonts w:ascii="Times New Roman" w:hAnsi="Times New Roman" w:cs="Times New Roman"/>
          <w:sz w:val="28"/>
          <w:szCs w:val="28"/>
        </w:rPr>
        <w:t>6</w:t>
      </w:r>
      <w:r w:rsidRPr="003F6186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E2C6A7B" w14:textId="77777777" w:rsidR="000B5593" w:rsidRPr="000B5593" w:rsidRDefault="000B5593" w:rsidP="000B5593">
      <w:pPr>
        <w:pStyle w:val="ListParagraph"/>
        <w:rPr>
          <w:rFonts w:cstheme="minorHAnsi"/>
          <w:sz w:val="28"/>
          <w:szCs w:val="28"/>
        </w:rPr>
      </w:pPr>
    </w:p>
    <w:p w14:paraId="43729BCA" w14:textId="140FE6A9" w:rsidR="00EB06CE" w:rsidRPr="0098036A" w:rsidRDefault="000B5593" w:rsidP="0098036A">
      <w:pPr>
        <w:pStyle w:val="ListParagraph"/>
        <w:numPr>
          <w:ilvl w:val="0"/>
          <w:numId w:val="2"/>
        </w:numPr>
        <w:ind w:left="-720"/>
        <w:rPr>
          <w:rFonts w:cstheme="minorHAnsi"/>
          <w:bCs/>
          <w:sz w:val="28"/>
          <w:szCs w:val="28"/>
        </w:rPr>
      </w:pPr>
      <w:r w:rsidRPr="003F6186">
        <w:rPr>
          <w:rFonts w:ascii="Times New Roman" w:hAnsi="Times New Roman" w:cs="Times New Roman"/>
          <w:b/>
          <w:sz w:val="28"/>
          <w:szCs w:val="28"/>
        </w:rPr>
        <w:t>COMPLETE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0B5593">
        <w:rPr>
          <w:rFonts w:ascii="Times New Roman" w:hAnsi="Times New Roman" w:cs="Times New Roman"/>
          <w:bCs/>
          <w:sz w:val="28"/>
          <w:szCs w:val="28"/>
        </w:rPr>
        <w:t>the Week 5 R Project</w:t>
      </w:r>
      <w:r>
        <w:rPr>
          <w:rFonts w:ascii="Times New Roman" w:hAnsi="Times New Roman" w:cs="Times New Roman"/>
          <w:bCs/>
          <w:sz w:val="28"/>
          <w:szCs w:val="28"/>
        </w:rPr>
        <w:t>.</w:t>
      </w:r>
    </w:p>
    <w:sectPr w:rsidR="00EB06CE" w:rsidRPr="0098036A" w:rsidSect="00856407">
      <w:headerReference w:type="default" r:id="rId8"/>
      <w:pgSz w:w="12240" w:h="15840"/>
      <w:pgMar w:top="2166" w:right="1710" w:bottom="1440" w:left="2970" w:header="9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353D9A" w14:textId="77777777" w:rsidR="001E6191" w:rsidRDefault="001E6191" w:rsidP="00633C46">
      <w:r>
        <w:separator/>
      </w:r>
    </w:p>
  </w:endnote>
  <w:endnote w:type="continuationSeparator" w:id="0">
    <w:p w14:paraId="4ED167F7" w14:textId="77777777" w:rsidR="001E6191" w:rsidRDefault="001E6191" w:rsidP="00633C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EE4CD6" w14:textId="77777777" w:rsidR="001E6191" w:rsidRDefault="001E6191" w:rsidP="00633C46">
      <w:r>
        <w:separator/>
      </w:r>
    </w:p>
  </w:footnote>
  <w:footnote w:type="continuationSeparator" w:id="0">
    <w:p w14:paraId="43026285" w14:textId="77777777" w:rsidR="001E6191" w:rsidRDefault="001E6191" w:rsidP="00633C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649AED" w14:textId="5B6F3961" w:rsidR="004B6712" w:rsidRDefault="00856407" w:rsidP="004B1807">
    <w:pPr>
      <w:pStyle w:val="Header"/>
      <w:ind w:left="-1350"/>
      <w:jc w:val="center"/>
      <w:rPr>
        <w:b/>
        <w:sz w:val="28"/>
        <w:szCs w:val="28"/>
      </w:rPr>
    </w:pPr>
    <w:r>
      <w:rPr>
        <w:rFonts w:cstheme="minorHAnsi"/>
        <w:b/>
        <w:noProof/>
      </w:rPr>
      <w:drawing>
        <wp:anchor distT="0" distB="0" distL="114300" distR="114300" simplePos="0" relativeHeight="251660288" behindDoc="1" locked="0" layoutInCell="1" allowOverlap="1" wp14:anchorId="2444E905" wp14:editId="5E2CF397">
          <wp:simplePos x="0" y="0"/>
          <wp:positionH relativeFrom="column">
            <wp:posOffset>-1797050</wp:posOffset>
          </wp:positionH>
          <wp:positionV relativeFrom="paragraph">
            <wp:posOffset>3811</wp:posOffset>
          </wp:positionV>
          <wp:extent cx="7654668" cy="1219200"/>
          <wp:effectExtent l="0" t="0" r="381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creen Shot 2019-09-10 at 11.50.13 A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51669" cy="1234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FB80AEB" w14:textId="1E9C4AF0" w:rsidR="004B6712" w:rsidRDefault="004B6712" w:rsidP="004B1807">
    <w:pPr>
      <w:pStyle w:val="Header"/>
      <w:ind w:left="-1350"/>
      <w:jc w:val="center"/>
      <w:rPr>
        <w:b/>
        <w:sz w:val="28"/>
        <w:szCs w:val="28"/>
      </w:rPr>
    </w:pPr>
  </w:p>
  <w:p w14:paraId="24618D32" w14:textId="7B6F431B" w:rsidR="004B6712" w:rsidRDefault="004B6712" w:rsidP="004B6712">
    <w:pPr>
      <w:pStyle w:val="Header"/>
      <w:ind w:left="-2160"/>
      <w:jc w:val="center"/>
      <w:rPr>
        <w:b/>
        <w:sz w:val="28"/>
        <w:szCs w:val="28"/>
      </w:rPr>
    </w:pPr>
  </w:p>
  <w:p w14:paraId="7FF0F328" w14:textId="327DEB0C" w:rsidR="004C66C8" w:rsidRDefault="004C66C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DD2FFD"/>
    <w:multiLevelType w:val="hybridMultilevel"/>
    <w:tmpl w:val="525870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40216A"/>
    <w:multiLevelType w:val="hybridMultilevel"/>
    <w:tmpl w:val="E2B8697A"/>
    <w:lvl w:ilvl="0" w:tplc="02967A8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3311E"/>
    <w:multiLevelType w:val="hybridMultilevel"/>
    <w:tmpl w:val="33F49CC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336B2D"/>
    <w:multiLevelType w:val="hybridMultilevel"/>
    <w:tmpl w:val="803ABC26"/>
    <w:lvl w:ilvl="0" w:tplc="6F4419CE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color w:val="000000" w:themeColor="text1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052502"/>
    <w:multiLevelType w:val="hybridMultilevel"/>
    <w:tmpl w:val="E2B8697A"/>
    <w:lvl w:ilvl="0" w:tplc="02967A86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7376CF"/>
    <w:multiLevelType w:val="hybridMultilevel"/>
    <w:tmpl w:val="640228E0"/>
    <w:lvl w:ilvl="0" w:tplc="0409000F">
      <w:start w:val="1"/>
      <w:numFmt w:val="decimal"/>
      <w:lvlText w:val="%1."/>
      <w:lvlJc w:val="left"/>
      <w:pPr>
        <w:ind w:left="0" w:hanging="360"/>
      </w:p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" w15:restartNumberingAfterBreak="0">
    <w:nsid w:val="64EC7692"/>
    <w:multiLevelType w:val="hybridMultilevel"/>
    <w:tmpl w:val="0E1CA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B36245"/>
    <w:multiLevelType w:val="hybridMultilevel"/>
    <w:tmpl w:val="1262B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2"/>
  </w:num>
  <w:num w:numId="5">
    <w:abstractNumId w:val="4"/>
  </w:num>
  <w:num w:numId="6">
    <w:abstractNumId w:val="1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zsDQ1NjE1szCyMDVU0lEKTi0uzszPAykwrAUAAKXmDywAAAA="/>
  </w:docVars>
  <w:rsids>
    <w:rsidRoot w:val="00633C46"/>
    <w:rsid w:val="00006B88"/>
    <w:rsid w:val="00032242"/>
    <w:rsid w:val="000615F1"/>
    <w:rsid w:val="00070FAE"/>
    <w:rsid w:val="000741FD"/>
    <w:rsid w:val="000757BA"/>
    <w:rsid w:val="00082D4D"/>
    <w:rsid w:val="000838C9"/>
    <w:rsid w:val="0008414B"/>
    <w:rsid w:val="00095AF3"/>
    <w:rsid w:val="000A2A3B"/>
    <w:rsid w:val="000B5593"/>
    <w:rsid w:val="000B76BC"/>
    <w:rsid w:val="000D7FCC"/>
    <w:rsid w:val="000E2947"/>
    <w:rsid w:val="000E58D8"/>
    <w:rsid w:val="000F05F7"/>
    <w:rsid w:val="00116252"/>
    <w:rsid w:val="00142632"/>
    <w:rsid w:val="00175057"/>
    <w:rsid w:val="00175079"/>
    <w:rsid w:val="00180BA6"/>
    <w:rsid w:val="0018622D"/>
    <w:rsid w:val="001A59B0"/>
    <w:rsid w:val="001B5FC4"/>
    <w:rsid w:val="001C4F94"/>
    <w:rsid w:val="001D6D57"/>
    <w:rsid w:val="001E6191"/>
    <w:rsid w:val="001F5C10"/>
    <w:rsid w:val="0023235D"/>
    <w:rsid w:val="00247A66"/>
    <w:rsid w:val="00250DDA"/>
    <w:rsid w:val="00251434"/>
    <w:rsid w:val="00252A2B"/>
    <w:rsid w:val="002735E0"/>
    <w:rsid w:val="00283B3C"/>
    <w:rsid w:val="002934FA"/>
    <w:rsid w:val="002A5BCA"/>
    <w:rsid w:val="002A6E64"/>
    <w:rsid w:val="002D7D2A"/>
    <w:rsid w:val="002E2793"/>
    <w:rsid w:val="002E7A3C"/>
    <w:rsid w:val="002F120E"/>
    <w:rsid w:val="002F502D"/>
    <w:rsid w:val="00335929"/>
    <w:rsid w:val="00352417"/>
    <w:rsid w:val="003531B8"/>
    <w:rsid w:val="00357294"/>
    <w:rsid w:val="00365377"/>
    <w:rsid w:val="00387B5B"/>
    <w:rsid w:val="003C3BCC"/>
    <w:rsid w:val="003D04BD"/>
    <w:rsid w:val="003F45F6"/>
    <w:rsid w:val="003F6186"/>
    <w:rsid w:val="004011E4"/>
    <w:rsid w:val="004137C1"/>
    <w:rsid w:val="00450F6F"/>
    <w:rsid w:val="00460B38"/>
    <w:rsid w:val="00487FC5"/>
    <w:rsid w:val="00496521"/>
    <w:rsid w:val="004A0C19"/>
    <w:rsid w:val="004A3A45"/>
    <w:rsid w:val="004B1807"/>
    <w:rsid w:val="004B6712"/>
    <w:rsid w:val="004C66C8"/>
    <w:rsid w:val="004D2062"/>
    <w:rsid w:val="005264C4"/>
    <w:rsid w:val="00557F1F"/>
    <w:rsid w:val="005749D7"/>
    <w:rsid w:val="005A1ABA"/>
    <w:rsid w:val="005C338E"/>
    <w:rsid w:val="005C3946"/>
    <w:rsid w:val="005D6FDF"/>
    <w:rsid w:val="005E0944"/>
    <w:rsid w:val="005E308E"/>
    <w:rsid w:val="005F5EC2"/>
    <w:rsid w:val="006112EF"/>
    <w:rsid w:val="00622EC3"/>
    <w:rsid w:val="00633C46"/>
    <w:rsid w:val="00633DB1"/>
    <w:rsid w:val="006620A1"/>
    <w:rsid w:val="006704C7"/>
    <w:rsid w:val="006A319B"/>
    <w:rsid w:val="006A4073"/>
    <w:rsid w:val="006C360E"/>
    <w:rsid w:val="006C3682"/>
    <w:rsid w:val="006D41F3"/>
    <w:rsid w:val="00702BD8"/>
    <w:rsid w:val="00784B2C"/>
    <w:rsid w:val="007979FA"/>
    <w:rsid w:val="007A543E"/>
    <w:rsid w:val="007C2346"/>
    <w:rsid w:val="007D14BC"/>
    <w:rsid w:val="00813D96"/>
    <w:rsid w:val="00856407"/>
    <w:rsid w:val="008A799E"/>
    <w:rsid w:val="008C5151"/>
    <w:rsid w:val="00900C58"/>
    <w:rsid w:val="00910684"/>
    <w:rsid w:val="0091069A"/>
    <w:rsid w:val="009162FA"/>
    <w:rsid w:val="00923AC6"/>
    <w:rsid w:val="00924AD0"/>
    <w:rsid w:val="00935369"/>
    <w:rsid w:val="009535F2"/>
    <w:rsid w:val="0098036A"/>
    <w:rsid w:val="009A3F3A"/>
    <w:rsid w:val="009E534F"/>
    <w:rsid w:val="00A068EF"/>
    <w:rsid w:val="00A11532"/>
    <w:rsid w:val="00A35200"/>
    <w:rsid w:val="00A97460"/>
    <w:rsid w:val="00AE532B"/>
    <w:rsid w:val="00AF612D"/>
    <w:rsid w:val="00AF6664"/>
    <w:rsid w:val="00B00F0A"/>
    <w:rsid w:val="00B12113"/>
    <w:rsid w:val="00B321DB"/>
    <w:rsid w:val="00B75D2F"/>
    <w:rsid w:val="00B873E6"/>
    <w:rsid w:val="00B97267"/>
    <w:rsid w:val="00BA6B05"/>
    <w:rsid w:val="00BF7832"/>
    <w:rsid w:val="00C00117"/>
    <w:rsid w:val="00C310B3"/>
    <w:rsid w:val="00C52629"/>
    <w:rsid w:val="00C55351"/>
    <w:rsid w:val="00C87549"/>
    <w:rsid w:val="00CB3C52"/>
    <w:rsid w:val="00CD5F9E"/>
    <w:rsid w:val="00D223D3"/>
    <w:rsid w:val="00D25FAC"/>
    <w:rsid w:val="00DC2852"/>
    <w:rsid w:val="00DC3890"/>
    <w:rsid w:val="00DD3BCA"/>
    <w:rsid w:val="00E579C2"/>
    <w:rsid w:val="00E7198B"/>
    <w:rsid w:val="00E866E8"/>
    <w:rsid w:val="00EB06CE"/>
    <w:rsid w:val="00EC3682"/>
    <w:rsid w:val="00ED0CFE"/>
    <w:rsid w:val="00EF7D87"/>
    <w:rsid w:val="00F102AA"/>
    <w:rsid w:val="00F11F18"/>
    <w:rsid w:val="00F17E77"/>
    <w:rsid w:val="00F32032"/>
    <w:rsid w:val="00F6179F"/>
    <w:rsid w:val="00F94055"/>
    <w:rsid w:val="00FA4997"/>
    <w:rsid w:val="00FE0970"/>
    <w:rsid w:val="00FF6C80"/>
    <w:rsid w:val="00FF73C9"/>
    <w:rsid w:val="00FF7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3342E3"/>
  <w15:chartTrackingRefBased/>
  <w15:docId w15:val="{E626EBC8-74BD-ED42-AB18-DB313F6CF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DB1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3C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633C46"/>
  </w:style>
  <w:style w:type="paragraph" w:styleId="Footer">
    <w:name w:val="footer"/>
    <w:basedOn w:val="Normal"/>
    <w:link w:val="FooterChar"/>
    <w:uiPriority w:val="99"/>
    <w:unhideWhenUsed/>
    <w:rsid w:val="00633C4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633C46"/>
  </w:style>
  <w:style w:type="paragraph" w:styleId="ListParagraph">
    <w:name w:val="List Paragraph"/>
    <w:basedOn w:val="Normal"/>
    <w:uiPriority w:val="34"/>
    <w:qFormat/>
    <w:rsid w:val="00FA4997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633DB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39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C3946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17E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5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5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E6573AC-F4B5-E046-87CA-EC9041CB3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lding, Thomas</dc:creator>
  <cp:keywords/>
  <dc:description/>
  <cp:lastModifiedBy>Sunil Raj Thota</cp:lastModifiedBy>
  <cp:revision>13</cp:revision>
  <cp:lastPrinted>2019-09-10T16:28:00Z</cp:lastPrinted>
  <dcterms:created xsi:type="dcterms:W3CDTF">2019-09-12T11:31:00Z</dcterms:created>
  <dcterms:modified xsi:type="dcterms:W3CDTF">2020-12-06T00:52:00Z</dcterms:modified>
</cp:coreProperties>
</file>